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0055" w:rsidRPr="00C63B0C" w:rsidRDefault="00C6709D" w:rsidP="00E501F5">
      <w:pPr>
        <w:pStyle w:val="Heading1"/>
        <w:rPr>
          <w:rFonts w:asciiTheme="minorHAnsi" w:hAnsiTheme="minorHAnsi" w:cstheme="minorHAnsi"/>
          <w:sz w:val="32"/>
          <w:szCs w:val="32"/>
          <w:u w:val="none"/>
        </w:rPr>
      </w:pPr>
      <w:r w:rsidRPr="00C63B0C">
        <w:rPr>
          <w:rFonts w:asciiTheme="minorHAnsi" w:hAnsiTheme="minorHAnsi" w:cstheme="minorHAnsi"/>
          <w:sz w:val="32"/>
          <w:szCs w:val="32"/>
          <w:u w:val="none"/>
        </w:rPr>
        <w:t xml:space="preserve">Online </w:t>
      </w:r>
      <w:r w:rsidR="00E10055" w:rsidRPr="00C63B0C">
        <w:rPr>
          <w:rFonts w:asciiTheme="minorHAnsi" w:hAnsiTheme="minorHAnsi" w:cstheme="minorHAnsi"/>
          <w:sz w:val="32"/>
          <w:szCs w:val="32"/>
          <w:u w:val="none"/>
        </w:rPr>
        <w:t>application procedures f</w:t>
      </w:r>
      <w:r w:rsidRPr="00C63B0C">
        <w:rPr>
          <w:rFonts w:asciiTheme="minorHAnsi" w:hAnsiTheme="minorHAnsi" w:cstheme="minorHAnsi"/>
          <w:sz w:val="32"/>
          <w:szCs w:val="32"/>
          <w:u w:val="none"/>
        </w:rPr>
        <w:t>or M.A. progr</w:t>
      </w:r>
      <w:r w:rsidR="00C63B0C" w:rsidRPr="00C63B0C">
        <w:rPr>
          <w:rFonts w:asciiTheme="minorHAnsi" w:hAnsiTheme="minorHAnsi" w:cstheme="minorHAnsi"/>
          <w:sz w:val="32"/>
          <w:szCs w:val="32"/>
          <w:u w:val="none"/>
        </w:rPr>
        <w:t>am in Communication Sciences and</w:t>
      </w:r>
      <w:r w:rsidR="00E10055" w:rsidRPr="00C63B0C">
        <w:rPr>
          <w:rFonts w:asciiTheme="minorHAnsi" w:hAnsiTheme="minorHAnsi" w:cstheme="minorHAnsi"/>
          <w:sz w:val="32"/>
          <w:szCs w:val="32"/>
          <w:u w:val="none"/>
        </w:rPr>
        <w:t xml:space="preserve"> Disorders </w:t>
      </w:r>
    </w:p>
    <w:p w:rsidR="00AC0466" w:rsidRPr="007F37A1" w:rsidRDefault="003977FB" w:rsidP="00AC0466">
      <w:pPr>
        <w:rPr>
          <w:rFonts w:cstheme="minorHAnsi"/>
        </w:rPr>
      </w:pPr>
      <w:r w:rsidRPr="007F37A1">
        <w:rPr>
          <w:rFonts w:cstheme="minorHAnsi"/>
        </w:rPr>
        <w:t xml:space="preserve">The </w:t>
      </w:r>
      <w:r w:rsidR="00C6709D" w:rsidRPr="007F37A1">
        <w:rPr>
          <w:rFonts w:cstheme="minorHAnsi"/>
        </w:rPr>
        <w:t>Cal State University-F</w:t>
      </w:r>
      <w:r w:rsidR="00AC0466" w:rsidRPr="007F37A1">
        <w:rPr>
          <w:rFonts w:cstheme="minorHAnsi"/>
        </w:rPr>
        <w:t xml:space="preserve">ullerton </w:t>
      </w:r>
      <w:r w:rsidR="00C6709D" w:rsidRPr="007F37A1">
        <w:rPr>
          <w:rFonts w:cstheme="minorHAnsi"/>
        </w:rPr>
        <w:t>(CSUF) M.A. Communication Sciences and</w:t>
      </w:r>
      <w:r w:rsidR="00AC0466" w:rsidRPr="007F37A1">
        <w:rPr>
          <w:rFonts w:cstheme="minorHAnsi"/>
        </w:rPr>
        <w:t xml:space="preserve"> Disorder</w:t>
      </w:r>
      <w:r w:rsidR="002234C6" w:rsidRPr="007F37A1">
        <w:rPr>
          <w:rFonts w:cstheme="minorHAnsi"/>
        </w:rPr>
        <w:t xml:space="preserve">s </w:t>
      </w:r>
      <w:r w:rsidR="00C6709D" w:rsidRPr="007F37A1">
        <w:rPr>
          <w:rFonts w:cstheme="minorHAnsi"/>
        </w:rPr>
        <w:t xml:space="preserve">(CSD) </w:t>
      </w:r>
      <w:r w:rsidR="002234C6" w:rsidRPr="007F37A1">
        <w:rPr>
          <w:rFonts w:cstheme="minorHAnsi"/>
        </w:rPr>
        <w:t>program will process</w:t>
      </w:r>
      <w:r w:rsidR="00AC0466" w:rsidRPr="007F37A1">
        <w:rPr>
          <w:rFonts w:cstheme="minorHAnsi"/>
        </w:rPr>
        <w:t xml:space="preserve"> applications using an online service entitled </w:t>
      </w:r>
      <w:r w:rsidR="00AC0466" w:rsidRPr="007F37A1">
        <w:rPr>
          <w:rFonts w:cstheme="minorHAnsi"/>
          <w:bCs/>
        </w:rPr>
        <w:t>Communication Science and Disorders Centralized Application Service</w:t>
      </w:r>
      <w:r w:rsidR="00AC0466" w:rsidRPr="007F37A1">
        <w:rPr>
          <w:rFonts w:cstheme="minorHAnsi"/>
        </w:rPr>
        <w:t xml:space="preserve"> (CSDCAS).  This online application shall be required in addition to the mandatory application submitted at </w:t>
      </w:r>
      <w:hyperlink r:id="rId5" w:history="1">
        <w:r w:rsidRPr="00C63B0C">
          <w:rPr>
            <w:rStyle w:val="Hyperlink"/>
            <w:rFonts w:cstheme="minorHAnsi"/>
          </w:rPr>
          <w:t>CSU</w:t>
        </w:r>
        <w:r w:rsidR="00C63B0C" w:rsidRPr="00C63B0C">
          <w:rPr>
            <w:rStyle w:val="Hyperlink"/>
            <w:rFonts w:cstheme="minorHAnsi"/>
          </w:rPr>
          <w:t xml:space="preserve"> APPLY</w:t>
        </w:r>
      </w:hyperlink>
      <w:r w:rsidR="00AC0466" w:rsidRPr="007F37A1">
        <w:rPr>
          <w:rFonts w:cstheme="minorHAnsi"/>
        </w:rPr>
        <w:t xml:space="preserve">.  </w:t>
      </w:r>
    </w:p>
    <w:p w:rsidR="00AC0466" w:rsidRPr="007F37A1" w:rsidRDefault="00AC0466" w:rsidP="00AC0466">
      <w:pPr>
        <w:rPr>
          <w:rFonts w:cstheme="minorHAnsi"/>
          <w:b/>
          <w:u w:val="single"/>
        </w:rPr>
      </w:pPr>
      <w:r w:rsidRPr="007F37A1">
        <w:rPr>
          <w:rFonts w:cstheme="minorHAnsi"/>
        </w:rPr>
        <w:t xml:space="preserve">The </w:t>
      </w:r>
      <w:hyperlink r:id="rId6" w:history="1">
        <w:r w:rsidRPr="007F37A1">
          <w:rPr>
            <w:rStyle w:val="Hyperlink"/>
            <w:rFonts w:cstheme="minorHAnsi"/>
          </w:rPr>
          <w:t>CSDCAS</w:t>
        </w:r>
      </w:hyperlink>
      <w:r w:rsidRPr="007F37A1">
        <w:rPr>
          <w:rFonts w:cstheme="minorHAnsi"/>
        </w:rPr>
        <w:t xml:space="preserve"> is administered by an independent third party provider and is not associated with the Califor</w:t>
      </w:r>
      <w:r w:rsidR="00C6709D" w:rsidRPr="007F37A1">
        <w:rPr>
          <w:rFonts w:cstheme="minorHAnsi"/>
        </w:rPr>
        <w:t>nia State University or the CSU</w:t>
      </w:r>
      <w:r w:rsidR="00C63B0C">
        <w:rPr>
          <w:rFonts w:cstheme="minorHAnsi"/>
        </w:rPr>
        <w:t xml:space="preserve"> APPLY</w:t>
      </w:r>
      <w:r w:rsidRPr="007F37A1">
        <w:rPr>
          <w:rFonts w:cstheme="minorHAnsi"/>
        </w:rPr>
        <w:t xml:space="preserve"> application system.  The CSDCAS is a fee-based service that enables applicants to conveniently apply to multiple institutions.  All applicants </w:t>
      </w:r>
      <w:r w:rsidR="00C6709D" w:rsidRPr="007F37A1">
        <w:rPr>
          <w:rFonts w:cstheme="minorHAnsi"/>
        </w:rPr>
        <w:t>to CSU</w:t>
      </w:r>
      <w:r w:rsidRPr="007F37A1">
        <w:rPr>
          <w:rFonts w:cstheme="minorHAnsi"/>
        </w:rPr>
        <w:t>F’s M.A. pro</w:t>
      </w:r>
      <w:r w:rsidR="00C6709D" w:rsidRPr="007F37A1">
        <w:rPr>
          <w:rFonts w:cstheme="minorHAnsi"/>
        </w:rPr>
        <w:t>gram in Communication Sciences and Disorders must</w:t>
      </w:r>
      <w:r w:rsidRPr="007F37A1">
        <w:rPr>
          <w:rFonts w:cstheme="minorHAnsi"/>
        </w:rPr>
        <w:t xml:space="preserve"> submit an application to </w:t>
      </w:r>
      <w:r w:rsidR="00C6709D" w:rsidRPr="007F37A1">
        <w:rPr>
          <w:rFonts w:cstheme="minorHAnsi"/>
          <w:u w:val="single"/>
        </w:rPr>
        <w:t>both</w:t>
      </w:r>
      <w:r w:rsidR="00C6709D" w:rsidRPr="007F37A1">
        <w:rPr>
          <w:rFonts w:cstheme="minorHAnsi"/>
        </w:rPr>
        <w:t xml:space="preserve"> CSU</w:t>
      </w:r>
      <w:r w:rsidR="00C63B0C">
        <w:rPr>
          <w:rFonts w:cstheme="minorHAnsi"/>
        </w:rPr>
        <w:t xml:space="preserve"> APPLY</w:t>
      </w:r>
      <w:r w:rsidRPr="007F37A1">
        <w:rPr>
          <w:rFonts w:cstheme="minorHAnsi"/>
        </w:rPr>
        <w:t xml:space="preserve"> and CSDCAS.  </w:t>
      </w:r>
      <w:r w:rsidRPr="007F37A1">
        <w:rPr>
          <w:rFonts w:cstheme="minorHAnsi"/>
          <w:b/>
          <w:i/>
        </w:rPr>
        <w:t xml:space="preserve">Hard copy application materials </w:t>
      </w:r>
      <w:proofErr w:type="gramStart"/>
      <w:r w:rsidRPr="007F37A1">
        <w:rPr>
          <w:rFonts w:cstheme="minorHAnsi"/>
          <w:b/>
          <w:i/>
        </w:rPr>
        <w:t xml:space="preserve">will </w:t>
      </w:r>
      <w:r w:rsidRPr="007F37A1">
        <w:rPr>
          <w:rFonts w:cstheme="minorHAnsi"/>
          <w:b/>
          <w:i/>
          <w:u w:val="single"/>
        </w:rPr>
        <w:t xml:space="preserve">no longer </w:t>
      </w:r>
      <w:r w:rsidRPr="007F37A1">
        <w:rPr>
          <w:rFonts w:cstheme="minorHAnsi"/>
          <w:b/>
          <w:i/>
        </w:rPr>
        <w:t>be accepted</w:t>
      </w:r>
      <w:proofErr w:type="gramEnd"/>
      <w:r w:rsidR="00415DE2" w:rsidRPr="007F37A1">
        <w:rPr>
          <w:rFonts w:cstheme="minorHAnsi"/>
          <w:b/>
          <w:i/>
        </w:rPr>
        <w:t xml:space="preserve"> to the university.</w:t>
      </w:r>
      <w:r w:rsidRPr="007F37A1">
        <w:rPr>
          <w:rFonts w:cstheme="minorHAnsi"/>
          <w:b/>
          <w:i/>
        </w:rPr>
        <w:t xml:space="preserve"> </w:t>
      </w:r>
      <w:r w:rsidRPr="007F37A1">
        <w:rPr>
          <w:rFonts w:cstheme="minorHAnsi"/>
          <w:b/>
        </w:rPr>
        <w:t>Comp</w:t>
      </w:r>
      <w:r w:rsidR="00C6709D" w:rsidRPr="007F37A1">
        <w:rPr>
          <w:rFonts w:cstheme="minorHAnsi"/>
          <w:b/>
        </w:rPr>
        <w:t xml:space="preserve">leted application </w:t>
      </w:r>
      <w:r w:rsidRPr="007F37A1">
        <w:rPr>
          <w:rFonts w:cstheme="minorHAnsi"/>
          <w:b/>
        </w:rPr>
        <w:t>must be received by</w:t>
      </w:r>
      <w:r w:rsidR="00C6709D" w:rsidRPr="007F37A1">
        <w:rPr>
          <w:rFonts w:cstheme="minorHAnsi"/>
          <w:b/>
        </w:rPr>
        <w:t xml:space="preserve"> </w:t>
      </w:r>
      <w:r w:rsidR="00C6709D" w:rsidRPr="00877F66">
        <w:rPr>
          <w:rFonts w:cstheme="minorHAnsi"/>
          <w:b/>
          <w:color w:val="FF0000"/>
        </w:rPr>
        <w:t xml:space="preserve">February </w:t>
      </w:r>
      <w:proofErr w:type="gramStart"/>
      <w:r w:rsidR="00C6709D" w:rsidRPr="00877F66">
        <w:rPr>
          <w:rFonts w:cstheme="minorHAnsi"/>
          <w:b/>
          <w:color w:val="FF0000"/>
        </w:rPr>
        <w:t>1st</w:t>
      </w:r>
      <w:proofErr w:type="gramEnd"/>
      <w:r w:rsidR="00C6709D" w:rsidRPr="00877F66">
        <w:rPr>
          <w:rFonts w:cstheme="minorHAnsi"/>
          <w:b/>
          <w:color w:val="FF0000"/>
        </w:rPr>
        <w:t xml:space="preserve"> </w:t>
      </w:r>
      <w:r w:rsidR="00C6709D" w:rsidRPr="007F37A1">
        <w:rPr>
          <w:rFonts w:cstheme="minorHAnsi"/>
          <w:b/>
        </w:rPr>
        <w:t>of the admission year</w:t>
      </w:r>
      <w:r w:rsidRPr="007F37A1">
        <w:rPr>
          <w:rFonts w:cstheme="minorHAnsi"/>
          <w:b/>
        </w:rPr>
        <w:t>.</w:t>
      </w:r>
      <w:r w:rsidRPr="007F37A1">
        <w:rPr>
          <w:rFonts w:cstheme="minorHAnsi"/>
        </w:rPr>
        <w:t xml:space="preserve">  It is the responsibility</w:t>
      </w:r>
      <w:r w:rsidR="00C6709D" w:rsidRPr="007F37A1">
        <w:rPr>
          <w:rFonts w:cstheme="minorHAnsi"/>
        </w:rPr>
        <w:t xml:space="preserve"> of an </w:t>
      </w:r>
      <w:r w:rsidRPr="007F37A1">
        <w:rPr>
          <w:rFonts w:cstheme="minorHAnsi"/>
        </w:rPr>
        <w:t>applicant to ensure</w:t>
      </w:r>
      <w:r w:rsidR="00C6709D" w:rsidRPr="007F37A1">
        <w:rPr>
          <w:rFonts w:cstheme="minorHAnsi"/>
        </w:rPr>
        <w:t xml:space="preserve"> the completion</w:t>
      </w:r>
      <w:r w:rsidRPr="007F37A1">
        <w:rPr>
          <w:rFonts w:cstheme="minorHAnsi"/>
        </w:rPr>
        <w:t xml:space="preserve"> of </w:t>
      </w:r>
      <w:r w:rsidR="00C6709D" w:rsidRPr="007F37A1">
        <w:rPr>
          <w:rFonts w:cstheme="minorHAnsi"/>
        </w:rPr>
        <w:t>his or her application at</w:t>
      </w:r>
      <w:r w:rsidRPr="007F37A1">
        <w:rPr>
          <w:rFonts w:cstheme="minorHAnsi"/>
        </w:rPr>
        <w:t xml:space="preserve"> </w:t>
      </w:r>
      <w:r w:rsidR="00C6709D" w:rsidRPr="007F37A1">
        <w:rPr>
          <w:rFonts w:cstheme="minorHAnsi"/>
          <w:b/>
          <w:u w:val="single"/>
        </w:rPr>
        <w:t>both</w:t>
      </w:r>
      <w:r w:rsidR="00877F66">
        <w:rPr>
          <w:rFonts w:cstheme="minorHAnsi"/>
        </w:rPr>
        <w:t xml:space="preserve"> CSDCAS and CSU APPLY</w:t>
      </w:r>
      <w:r w:rsidRPr="007F37A1">
        <w:rPr>
          <w:rFonts w:cstheme="minorHAnsi"/>
        </w:rPr>
        <w:t xml:space="preserve"> by the posted deadline.  </w:t>
      </w:r>
      <w:r w:rsidRPr="007F37A1">
        <w:rPr>
          <w:rFonts w:cstheme="minorHAnsi"/>
          <w:b/>
          <w:i/>
        </w:rPr>
        <w:t>Neither incomplete applications nor late submissions will be reviewed.</w:t>
      </w:r>
    </w:p>
    <w:p w:rsidR="002234C6" w:rsidRDefault="000008BA" w:rsidP="00C63B0C">
      <w:pPr>
        <w:spacing w:after="0" w:line="240" w:lineRule="auto"/>
        <w:rPr>
          <w:rFonts w:cstheme="minorHAnsi"/>
        </w:rPr>
      </w:pPr>
      <w:r w:rsidRPr="007F37A1">
        <w:rPr>
          <w:rFonts w:cstheme="minorHAnsi"/>
        </w:rPr>
        <w:t xml:space="preserve">If you have questions about CSDCAS process, </w:t>
      </w:r>
      <w:r w:rsidR="00322AD7" w:rsidRPr="007F37A1">
        <w:rPr>
          <w:rFonts w:cstheme="minorHAnsi"/>
        </w:rPr>
        <w:t>refer to their</w:t>
      </w:r>
      <w:hyperlink r:id="rId7" w:history="1">
        <w:r w:rsidR="00322AD7" w:rsidRPr="007F37A1">
          <w:rPr>
            <w:rStyle w:val="Hyperlink"/>
            <w:rFonts w:cstheme="minorHAnsi"/>
          </w:rPr>
          <w:t xml:space="preserve"> </w:t>
        </w:r>
        <w:r w:rsidR="00030AC0" w:rsidRPr="007F37A1">
          <w:rPr>
            <w:rStyle w:val="Hyperlink"/>
            <w:rFonts w:cstheme="minorHAnsi"/>
          </w:rPr>
          <w:t>FAQ</w:t>
        </w:r>
      </w:hyperlink>
      <w:r w:rsidR="00030AC0" w:rsidRPr="007F37A1">
        <w:rPr>
          <w:rFonts w:cstheme="minorHAnsi"/>
        </w:rPr>
        <w:t xml:space="preserve"> or </w:t>
      </w:r>
      <w:r w:rsidRPr="007F37A1">
        <w:rPr>
          <w:rFonts w:cstheme="minorHAnsi"/>
        </w:rPr>
        <w:t xml:space="preserve">contact CSDCAS Customer Service (available Monday thru Friday from 9:00AM to 5:00PM, EST) at (617) 612-2030, or email them at </w:t>
      </w:r>
      <w:hyperlink r:id="rId8" w:history="1">
        <w:r w:rsidRPr="007F37A1">
          <w:rPr>
            <w:rStyle w:val="Hyperlink"/>
            <w:rFonts w:cstheme="minorHAnsi"/>
          </w:rPr>
          <w:t>csdcasinfo@csdcas.org</w:t>
        </w:r>
      </w:hyperlink>
      <w:r w:rsidRPr="007F37A1">
        <w:rPr>
          <w:rFonts w:cstheme="minorHAnsi"/>
        </w:rPr>
        <w:t>.</w:t>
      </w:r>
      <w:r w:rsidR="00877F66">
        <w:rPr>
          <w:rFonts w:cstheme="minorHAnsi"/>
        </w:rPr>
        <w:t xml:space="preserve"> For </w:t>
      </w:r>
      <w:r w:rsidR="00AC0466" w:rsidRPr="007F37A1">
        <w:rPr>
          <w:rFonts w:cstheme="minorHAnsi"/>
        </w:rPr>
        <w:t>questions about the application process</w:t>
      </w:r>
      <w:r w:rsidR="002565E5" w:rsidRPr="007F37A1">
        <w:rPr>
          <w:rFonts w:cstheme="minorHAnsi"/>
        </w:rPr>
        <w:t xml:space="preserve"> with CSU</w:t>
      </w:r>
      <w:r w:rsidR="00CA7901" w:rsidRPr="007F37A1">
        <w:rPr>
          <w:rFonts w:cstheme="minorHAnsi"/>
        </w:rPr>
        <w:t>F</w:t>
      </w:r>
      <w:r w:rsidR="00AC0466" w:rsidRPr="007F37A1">
        <w:rPr>
          <w:rFonts w:cstheme="minorHAnsi"/>
        </w:rPr>
        <w:t xml:space="preserve">, please refer to </w:t>
      </w:r>
      <w:hyperlink r:id="rId9" w:history="1">
        <w:r w:rsidR="003977FB" w:rsidRPr="007F37A1">
          <w:rPr>
            <w:rStyle w:val="Hyperlink"/>
            <w:rFonts w:cstheme="minorHAnsi"/>
            <w:b/>
          </w:rPr>
          <w:t>CSU</w:t>
        </w:r>
        <w:r w:rsidR="00C63B0C">
          <w:rPr>
            <w:rStyle w:val="Hyperlink"/>
            <w:rFonts w:cstheme="minorHAnsi"/>
            <w:b/>
          </w:rPr>
          <w:t xml:space="preserve"> APP</w:t>
        </w:r>
        <w:r w:rsidR="00C63B0C">
          <w:rPr>
            <w:rStyle w:val="Hyperlink"/>
            <w:rFonts w:cstheme="minorHAnsi"/>
            <w:b/>
          </w:rPr>
          <w:t>L</w:t>
        </w:r>
        <w:r w:rsidR="00C63B0C">
          <w:rPr>
            <w:rStyle w:val="Hyperlink"/>
            <w:rFonts w:cstheme="minorHAnsi"/>
            <w:b/>
          </w:rPr>
          <w:t>Y</w:t>
        </w:r>
        <w:r w:rsidR="00AC0466" w:rsidRPr="007F37A1">
          <w:rPr>
            <w:rStyle w:val="Hyperlink"/>
            <w:rFonts w:cstheme="minorHAnsi"/>
            <w:b/>
          </w:rPr>
          <w:t xml:space="preserve"> FAQs</w:t>
        </w:r>
      </w:hyperlink>
      <w:r w:rsidRPr="007F37A1">
        <w:rPr>
          <w:rFonts w:cstheme="minorHAnsi"/>
        </w:rPr>
        <w:t xml:space="preserve"> and/or</w:t>
      </w:r>
      <w:r w:rsidR="00AC0466" w:rsidRPr="007F37A1">
        <w:rPr>
          <w:rFonts w:cstheme="minorHAnsi"/>
        </w:rPr>
        <w:t xml:space="preserve"> </w:t>
      </w:r>
      <w:hyperlink r:id="rId10" w:history="1">
        <w:r w:rsidR="00AC0466" w:rsidRPr="007A72D4">
          <w:rPr>
            <w:rStyle w:val="Hyperlink"/>
            <w:rFonts w:cstheme="minorHAnsi"/>
            <w:b/>
          </w:rPr>
          <w:t>C</w:t>
        </w:r>
        <w:r w:rsidR="002565E5" w:rsidRPr="007A72D4">
          <w:rPr>
            <w:rStyle w:val="Hyperlink"/>
            <w:rFonts w:cstheme="minorHAnsi"/>
            <w:b/>
          </w:rPr>
          <w:t>S</w:t>
        </w:r>
        <w:r w:rsidR="00AC0466" w:rsidRPr="007A72D4">
          <w:rPr>
            <w:rStyle w:val="Hyperlink"/>
            <w:rFonts w:cstheme="minorHAnsi"/>
            <w:b/>
          </w:rPr>
          <w:t>D</w:t>
        </w:r>
        <w:r w:rsidR="00AC0466" w:rsidRPr="007A72D4">
          <w:rPr>
            <w:rStyle w:val="Hyperlink"/>
            <w:rFonts w:cstheme="minorHAnsi"/>
            <w:b/>
          </w:rPr>
          <w:t xml:space="preserve"> FAQs</w:t>
        </w:r>
      </w:hyperlink>
      <w:r w:rsidR="00AC0466" w:rsidRPr="007F37A1">
        <w:rPr>
          <w:rFonts w:cstheme="minorHAnsi"/>
        </w:rPr>
        <w:t xml:space="preserve"> for any addit</w:t>
      </w:r>
      <w:r w:rsidR="002565E5" w:rsidRPr="007F37A1">
        <w:rPr>
          <w:rFonts w:cstheme="minorHAnsi"/>
        </w:rPr>
        <w:t>ional questions you may have.</w:t>
      </w:r>
      <w:r w:rsidRPr="007F37A1">
        <w:rPr>
          <w:rFonts w:cstheme="minorHAnsi"/>
        </w:rPr>
        <w:t xml:space="preserve"> </w:t>
      </w:r>
      <w:r w:rsidR="00C63B0C">
        <w:rPr>
          <w:rStyle w:val="Hyperlink"/>
          <w:rFonts w:cstheme="minorHAnsi"/>
          <w:color w:val="auto"/>
          <w:u w:val="none"/>
        </w:rPr>
        <w:t xml:space="preserve"> </w:t>
      </w:r>
      <w:r w:rsidR="00CA7901" w:rsidRPr="007F37A1">
        <w:rPr>
          <w:rFonts w:cstheme="minorHAnsi"/>
        </w:rPr>
        <w:t xml:space="preserve">For </w:t>
      </w:r>
      <w:r w:rsidR="00AC0466" w:rsidRPr="007F37A1">
        <w:rPr>
          <w:rFonts w:cstheme="minorHAnsi"/>
        </w:rPr>
        <w:t xml:space="preserve">any </w:t>
      </w:r>
      <w:r w:rsidR="00CA7901" w:rsidRPr="007F37A1">
        <w:rPr>
          <w:rFonts w:cstheme="minorHAnsi"/>
        </w:rPr>
        <w:t>other unaddressed questions</w:t>
      </w:r>
      <w:r w:rsidR="002565E5" w:rsidRPr="007F37A1">
        <w:rPr>
          <w:rFonts w:cstheme="minorHAnsi"/>
        </w:rPr>
        <w:t xml:space="preserve"> regarding application</w:t>
      </w:r>
      <w:r w:rsidR="00AC0466" w:rsidRPr="007F37A1">
        <w:rPr>
          <w:rFonts w:cstheme="minorHAnsi"/>
        </w:rPr>
        <w:t xml:space="preserve">, please </w:t>
      </w:r>
      <w:r w:rsidR="00CA7901" w:rsidRPr="007F37A1">
        <w:rPr>
          <w:rFonts w:cstheme="minorHAnsi"/>
        </w:rPr>
        <w:t xml:space="preserve">feel free to </w:t>
      </w:r>
      <w:r w:rsidR="00AC0466" w:rsidRPr="007F37A1">
        <w:rPr>
          <w:rFonts w:cstheme="minorHAnsi"/>
        </w:rPr>
        <w:t xml:space="preserve">send an email to Dr. Tsao at </w:t>
      </w:r>
      <w:hyperlink r:id="rId11" w:history="1">
        <w:r w:rsidR="00AC0466" w:rsidRPr="007F37A1">
          <w:rPr>
            <w:rStyle w:val="Hyperlink"/>
            <w:rFonts w:cstheme="minorHAnsi"/>
            <w:color w:val="auto"/>
          </w:rPr>
          <w:t>ytsao@fullerton.edu</w:t>
        </w:r>
      </w:hyperlink>
      <w:r w:rsidR="00AC0466" w:rsidRPr="007F37A1">
        <w:rPr>
          <w:rFonts w:cstheme="minorHAnsi"/>
        </w:rPr>
        <w:t>.</w:t>
      </w:r>
    </w:p>
    <w:p w:rsidR="00C63B0C" w:rsidRPr="007F37A1" w:rsidRDefault="00C63B0C" w:rsidP="00C63B0C">
      <w:pPr>
        <w:spacing w:after="0" w:line="240" w:lineRule="auto"/>
        <w:rPr>
          <w:rFonts w:cstheme="minorHAnsi"/>
        </w:rPr>
      </w:pPr>
    </w:p>
    <w:p w:rsidR="002565E5" w:rsidRPr="00CA3490" w:rsidRDefault="00877F66" w:rsidP="00877F66">
      <w:pPr>
        <w:spacing w:after="0" w:line="240" w:lineRule="auto"/>
        <w:rPr>
          <w:rFonts w:cstheme="minorHAnsi"/>
          <w:b/>
          <w:color w:val="FF0000"/>
          <w:sz w:val="40"/>
          <w:szCs w:val="40"/>
        </w:rPr>
      </w:pPr>
      <w:r>
        <w:rPr>
          <w:rFonts w:cstheme="minorHAnsi"/>
          <w:b/>
          <w:color w:val="FF0000"/>
          <w:sz w:val="40"/>
          <w:szCs w:val="40"/>
        </w:rPr>
        <w:t>The two-step</w:t>
      </w:r>
      <w:r w:rsidR="002234C6" w:rsidRPr="00CA3490">
        <w:rPr>
          <w:rFonts w:cstheme="minorHAnsi"/>
          <w:b/>
          <w:color w:val="FF0000"/>
          <w:sz w:val="40"/>
          <w:szCs w:val="40"/>
        </w:rPr>
        <w:t xml:space="preserve"> application process for all applicants</w:t>
      </w:r>
    </w:p>
    <w:p w:rsidR="00877F66" w:rsidRDefault="00877F66" w:rsidP="00877F66">
      <w:pPr>
        <w:spacing w:after="0" w:line="240" w:lineRule="auto"/>
        <w:rPr>
          <w:rFonts w:cstheme="minorHAnsi"/>
          <w:b/>
        </w:rPr>
      </w:pPr>
    </w:p>
    <w:p w:rsidR="00E10055" w:rsidRPr="007F37A1" w:rsidRDefault="00E10055" w:rsidP="00877F66">
      <w:pPr>
        <w:spacing w:after="0"/>
        <w:rPr>
          <w:rFonts w:cstheme="minorHAnsi"/>
        </w:rPr>
      </w:pPr>
      <w:r w:rsidRPr="007F37A1">
        <w:rPr>
          <w:rFonts w:cstheme="minorHAnsi"/>
          <w:b/>
        </w:rPr>
        <w:t xml:space="preserve">Step 1 </w:t>
      </w:r>
      <w:r w:rsidR="00666B0B" w:rsidRPr="007F37A1">
        <w:rPr>
          <w:rFonts w:cstheme="minorHAnsi"/>
          <w:b/>
        </w:rPr>
        <w:t>– A</w:t>
      </w:r>
      <w:r w:rsidRPr="007F37A1">
        <w:rPr>
          <w:rFonts w:cstheme="minorHAnsi"/>
          <w:b/>
        </w:rPr>
        <w:t xml:space="preserve">pply to </w:t>
      </w:r>
      <w:hyperlink r:id="rId12" w:history="1">
        <w:r w:rsidR="00C63B0C" w:rsidRPr="00C63B0C">
          <w:rPr>
            <w:rStyle w:val="Hyperlink"/>
            <w:rFonts w:cstheme="minorHAnsi"/>
            <w:b/>
          </w:rPr>
          <w:t>CSU AP</w:t>
        </w:r>
        <w:r w:rsidR="00C63B0C" w:rsidRPr="00C63B0C">
          <w:rPr>
            <w:rStyle w:val="Hyperlink"/>
            <w:rFonts w:cstheme="minorHAnsi"/>
            <w:b/>
          </w:rPr>
          <w:t>P</w:t>
        </w:r>
        <w:r w:rsidR="00C63B0C" w:rsidRPr="00C63B0C">
          <w:rPr>
            <w:rStyle w:val="Hyperlink"/>
            <w:rFonts w:cstheme="minorHAnsi"/>
            <w:b/>
          </w:rPr>
          <w:t>LY</w:t>
        </w:r>
      </w:hyperlink>
      <w:r w:rsidRPr="007F37A1">
        <w:rPr>
          <w:rFonts w:cstheme="minorHAnsi"/>
        </w:rPr>
        <w:t xml:space="preserve"> </w:t>
      </w:r>
    </w:p>
    <w:p w:rsidR="00E10055" w:rsidRPr="007F37A1" w:rsidRDefault="00415DE2" w:rsidP="00877F66">
      <w:pPr>
        <w:ind w:left="720"/>
        <w:rPr>
          <w:rFonts w:cstheme="minorHAnsi"/>
          <w:b/>
        </w:rPr>
      </w:pPr>
      <w:r w:rsidRPr="007F37A1">
        <w:rPr>
          <w:rFonts w:cstheme="minorHAnsi"/>
        </w:rPr>
        <w:t>Apply to C</w:t>
      </w:r>
      <w:r w:rsidR="002565E5" w:rsidRPr="007F37A1">
        <w:rPr>
          <w:rFonts w:cstheme="minorHAnsi"/>
        </w:rPr>
        <w:t>S</w:t>
      </w:r>
      <w:r w:rsidRPr="007F37A1">
        <w:rPr>
          <w:rFonts w:cstheme="minorHAnsi"/>
        </w:rPr>
        <w:t>D M.A. program and p</w:t>
      </w:r>
      <w:r w:rsidR="00E10055" w:rsidRPr="007F37A1">
        <w:rPr>
          <w:rFonts w:cstheme="minorHAnsi"/>
        </w:rPr>
        <w:t xml:space="preserve">ay the </w:t>
      </w:r>
      <w:r w:rsidR="001576FA" w:rsidRPr="007F37A1">
        <w:rPr>
          <w:rFonts w:cstheme="minorHAnsi"/>
        </w:rPr>
        <w:t xml:space="preserve">admission </w:t>
      </w:r>
      <w:r w:rsidRPr="007F37A1">
        <w:rPr>
          <w:rFonts w:cstheme="minorHAnsi"/>
        </w:rPr>
        <w:t xml:space="preserve">application fee </w:t>
      </w:r>
      <w:r w:rsidR="002565E5" w:rsidRPr="007F37A1">
        <w:rPr>
          <w:rFonts w:cstheme="minorHAnsi"/>
        </w:rPr>
        <w:t>to CSU</w:t>
      </w:r>
      <w:r w:rsidR="001C1E2B" w:rsidRPr="007F37A1">
        <w:rPr>
          <w:rFonts w:cstheme="minorHAnsi"/>
        </w:rPr>
        <w:t xml:space="preserve">F Admissions and Records Office </w:t>
      </w:r>
      <w:r w:rsidR="00E10055" w:rsidRPr="007F37A1">
        <w:rPr>
          <w:rFonts w:cstheme="minorHAnsi"/>
        </w:rPr>
        <w:t xml:space="preserve">by </w:t>
      </w:r>
      <w:r w:rsidR="002565E5" w:rsidRPr="002C5358">
        <w:rPr>
          <w:rFonts w:cstheme="minorHAnsi"/>
          <w:b/>
          <w:u w:val="single"/>
        </w:rPr>
        <w:t>5</w:t>
      </w:r>
      <w:r w:rsidR="002C5358">
        <w:rPr>
          <w:rFonts w:cstheme="minorHAnsi"/>
          <w:b/>
          <w:u w:val="single"/>
        </w:rPr>
        <w:t xml:space="preserve"> </w:t>
      </w:r>
      <w:r w:rsidR="002565E5" w:rsidRPr="002C5358">
        <w:rPr>
          <w:rFonts w:cstheme="minorHAnsi"/>
          <w:b/>
          <w:u w:val="single"/>
        </w:rPr>
        <w:t>pm on</w:t>
      </w:r>
      <w:r w:rsidR="00E10055" w:rsidRPr="002C5358">
        <w:rPr>
          <w:rFonts w:cstheme="minorHAnsi"/>
          <w:b/>
          <w:u w:val="single"/>
        </w:rPr>
        <w:t xml:space="preserve"> </w:t>
      </w:r>
      <w:r w:rsidR="002565E5" w:rsidRPr="002C5358">
        <w:rPr>
          <w:rFonts w:cstheme="minorHAnsi"/>
          <w:b/>
          <w:color w:val="FF0000"/>
          <w:u w:val="single"/>
        </w:rPr>
        <w:t>February</w:t>
      </w:r>
      <w:r w:rsidR="00E10055" w:rsidRPr="002C5358">
        <w:rPr>
          <w:rFonts w:cstheme="minorHAnsi"/>
          <w:b/>
          <w:color w:val="FF0000"/>
          <w:u w:val="single"/>
        </w:rPr>
        <w:t xml:space="preserve"> </w:t>
      </w:r>
      <w:proofErr w:type="gramStart"/>
      <w:r w:rsidR="00E10055" w:rsidRPr="002C5358">
        <w:rPr>
          <w:rFonts w:cstheme="minorHAnsi"/>
          <w:b/>
          <w:color w:val="FF0000"/>
          <w:u w:val="single"/>
        </w:rPr>
        <w:t>1</w:t>
      </w:r>
      <w:r w:rsidR="00E10055" w:rsidRPr="002C5358">
        <w:rPr>
          <w:rFonts w:cstheme="minorHAnsi"/>
          <w:b/>
          <w:color w:val="FF0000"/>
          <w:u w:val="single"/>
          <w:vertAlign w:val="superscript"/>
        </w:rPr>
        <w:t>st</w:t>
      </w:r>
      <w:proofErr w:type="gramEnd"/>
      <w:r w:rsidR="002565E5" w:rsidRPr="002C5358">
        <w:rPr>
          <w:rFonts w:cstheme="minorHAnsi"/>
          <w:b/>
          <w:color w:val="FF0000"/>
          <w:u w:val="single"/>
        </w:rPr>
        <w:t xml:space="preserve"> </w:t>
      </w:r>
      <w:r w:rsidR="002565E5" w:rsidRPr="002C5358">
        <w:rPr>
          <w:rFonts w:cstheme="minorHAnsi"/>
          <w:b/>
          <w:u w:val="single"/>
        </w:rPr>
        <w:t>(</w:t>
      </w:r>
      <w:r w:rsidR="00E10055" w:rsidRPr="002C5358">
        <w:rPr>
          <w:rFonts w:cstheme="minorHAnsi"/>
          <w:b/>
          <w:u w:val="single"/>
        </w:rPr>
        <w:t xml:space="preserve">Pacific </w:t>
      </w:r>
      <w:r w:rsidRPr="002C5358">
        <w:rPr>
          <w:rFonts w:cstheme="minorHAnsi"/>
          <w:b/>
          <w:u w:val="single"/>
        </w:rPr>
        <w:t xml:space="preserve">Standard </w:t>
      </w:r>
      <w:r w:rsidR="00E10055" w:rsidRPr="002C5358">
        <w:rPr>
          <w:rFonts w:cstheme="minorHAnsi"/>
          <w:b/>
          <w:u w:val="single"/>
        </w:rPr>
        <w:t>Time</w:t>
      </w:r>
      <w:r w:rsidR="002565E5" w:rsidRPr="002C5358">
        <w:rPr>
          <w:rFonts w:cstheme="minorHAnsi"/>
          <w:b/>
          <w:u w:val="single"/>
        </w:rPr>
        <w:t>) of the admission year</w:t>
      </w:r>
      <w:r w:rsidR="00E10055" w:rsidRPr="007F37A1">
        <w:rPr>
          <w:rFonts w:cstheme="minorHAnsi"/>
          <w:b/>
        </w:rPr>
        <w:t>.</w:t>
      </w:r>
      <w:r w:rsidR="00E10055" w:rsidRPr="007F37A1">
        <w:rPr>
          <w:rFonts w:cstheme="minorHAnsi"/>
        </w:rPr>
        <w:t xml:space="preserve">  The university requires </w:t>
      </w:r>
      <w:r w:rsidR="003977FB" w:rsidRPr="007F37A1">
        <w:rPr>
          <w:rFonts w:cstheme="minorHAnsi"/>
        </w:rPr>
        <w:t xml:space="preserve">the </w:t>
      </w:r>
      <w:r w:rsidR="00E10055" w:rsidRPr="007F37A1">
        <w:rPr>
          <w:rFonts w:cstheme="minorHAnsi"/>
        </w:rPr>
        <w:t>CS</w:t>
      </w:r>
      <w:r w:rsidR="00931913" w:rsidRPr="007F37A1">
        <w:rPr>
          <w:rFonts w:cstheme="minorHAnsi"/>
        </w:rPr>
        <w:t>U</w:t>
      </w:r>
      <w:r w:rsidR="00C63B0C">
        <w:rPr>
          <w:rFonts w:cstheme="minorHAnsi"/>
        </w:rPr>
        <w:t xml:space="preserve"> APPLY</w:t>
      </w:r>
      <w:r w:rsidR="00E10055" w:rsidRPr="007F37A1">
        <w:rPr>
          <w:rFonts w:cstheme="minorHAnsi"/>
        </w:rPr>
        <w:t xml:space="preserve"> application in order to assess your overall admissibility to the university</w:t>
      </w:r>
      <w:r w:rsidR="004B2EDB" w:rsidRPr="007F37A1">
        <w:rPr>
          <w:rFonts w:cstheme="minorHAnsi"/>
        </w:rPr>
        <w:t xml:space="preserve"> and to provide</w:t>
      </w:r>
      <w:r w:rsidR="002565E5" w:rsidRPr="007F37A1">
        <w:rPr>
          <w:rFonts w:cstheme="minorHAnsi"/>
        </w:rPr>
        <w:t xml:space="preserve"> you access to the CSUF</w:t>
      </w:r>
      <w:r w:rsidR="004B2EDB" w:rsidRPr="007F37A1">
        <w:rPr>
          <w:rFonts w:cstheme="minorHAnsi"/>
        </w:rPr>
        <w:t xml:space="preserve"> Student Portal</w:t>
      </w:r>
      <w:r w:rsidR="00E10055" w:rsidRPr="007F37A1">
        <w:rPr>
          <w:rFonts w:cstheme="minorHAnsi"/>
        </w:rPr>
        <w:t xml:space="preserve">. </w:t>
      </w:r>
      <w:r w:rsidR="00746CB5" w:rsidRPr="007F37A1">
        <w:rPr>
          <w:rFonts w:cstheme="minorHAnsi"/>
        </w:rPr>
        <w:t>(If you are the undergraduate students from CSUF, what you need is to request transcripts for classes taken elsewhere.)</w:t>
      </w:r>
      <w:r w:rsidR="00E10055" w:rsidRPr="007F37A1">
        <w:rPr>
          <w:rFonts w:cstheme="minorHAnsi"/>
        </w:rPr>
        <w:t xml:space="preserve"> </w:t>
      </w:r>
    </w:p>
    <w:p w:rsidR="00877F66" w:rsidRDefault="007A1E36" w:rsidP="00877F66">
      <w:pPr>
        <w:spacing w:after="0"/>
        <w:ind w:left="720" w:hanging="720"/>
        <w:rPr>
          <w:rFonts w:cstheme="minorHAnsi"/>
          <w:b/>
        </w:rPr>
      </w:pPr>
      <w:r w:rsidRPr="007F37A1">
        <w:rPr>
          <w:rFonts w:cstheme="minorHAnsi"/>
          <w:b/>
        </w:rPr>
        <w:t xml:space="preserve">Step 2 </w:t>
      </w:r>
      <w:r w:rsidR="00877F66">
        <w:rPr>
          <w:rFonts w:cstheme="minorHAnsi"/>
          <w:b/>
        </w:rPr>
        <w:t xml:space="preserve">– Apply to </w:t>
      </w:r>
      <w:hyperlink r:id="rId13" w:history="1">
        <w:r w:rsidR="00877F66" w:rsidRPr="008767BC">
          <w:rPr>
            <w:rStyle w:val="Hyperlink"/>
            <w:rFonts w:cstheme="minorHAnsi"/>
            <w:b/>
          </w:rPr>
          <w:t>CSD</w:t>
        </w:r>
        <w:r w:rsidR="00877F66" w:rsidRPr="008767BC">
          <w:rPr>
            <w:rStyle w:val="Hyperlink"/>
            <w:rFonts w:cstheme="minorHAnsi"/>
            <w:b/>
          </w:rPr>
          <w:t>C</w:t>
        </w:r>
        <w:r w:rsidR="00877F66" w:rsidRPr="008767BC">
          <w:rPr>
            <w:rStyle w:val="Hyperlink"/>
            <w:rFonts w:cstheme="minorHAnsi"/>
            <w:b/>
          </w:rPr>
          <w:t>AS</w:t>
        </w:r>
      </w:hyperlink>
    </w:p>
    <w:p w:rsidR="00822B1E" w:rsidRPr="00BA5D4B" w:rsidRDefault="00666B0B" w:rsidP="00877F66">
      <w:pPr>
        <w:spacing w:after="0"/>
        <w:ind w:left="720"/>
        <w:rPr>
          <w:rFonts w:cstheme="minorHAnsi"/>
          <w:b/>
        </w:rPr>
      </w:pPr>
      <w:r w:rsidRPr="007F37A1">
        <w:rPr>
          <w:rFonts w:cstheme="minorHAnsi"/>
          <w:b/>
        </w:rPr>
        <w:t>F</w:t>
      </w:r>
      <w:r w:rsidR="00E10055" w:rsidRPr="007F37A1">
        <w:rPr>
          <w:rFonts w:cstheme="minorHAnsi"/>
          <w:b/>
        </w:rPr>
        <w:t xml:space="preserve">ollow </w:t>
      </w:r>
      <w:r w:rsidR="00C31741" w:rsidRPr="007F37A1">
        <w:rPr>
          <w:rFonts w:cstheme="minorHAnsi"/>
          <w:b/>
        </w:rPr>
        <w:t>the link</w:t>
      </w:r>
      <w:r w:rsidR="00E10055" w:rsidRPr="007F37A1">
        <w:rPr>
          <w:rFonts w:cstheme="minorHAnsi"/>
        </w:rPr>
        <w:t xml:space="preserve"> </w:t>
      </w:r>
      <w:r w:rsidR="00E10055" w:rsidRPr="007F37A1">
        <w:rPr>
          <w:rFonts w:cstheme="minorHAnsi"/>
          <w:b/>
        </w:rPr>
        <w:t>in the Department auto-reply</w:t>
      </w:r>
      <w:r w:rsidR="003977FB" w:rsidRPr="007F37A1">
        <w:rPr>
          <w:rFonts w:cstheme="minorHAnsi"/>
          <w:b/>
        </w:rPr>
        <w:t>, when you apply to CSU</w:t>
      </w:r>
      <w:r w:rsidR="00C63B0C">
        <w:rPr>
          <w:rFonts w:cstheme="minorHAnsi"/>
          <w:b/>
        </w:rPr>
        <w:t xml:space="preserve"> APPLY</w:t>
      </w:r>
      <w:r w:rsidR="00E10055" w:rsidRPr="007F37A1">
        <w:rPr>
          <w:rFonts w:cstheme="minorHAnsi"/>
          <w:b/>
        </w:rPr>
        <w:t xml:space="preserve">. </w:t>
      </w:r>
      <w:r w:rsidR="00BA5D4B">
        <w:rPr>
          <w:rFonts w:cstheme="minorHAnsi"/>
          <w:b/>
        </w:rPr>
        <w:t xml:space="preserve"> </w:t>
      </w:r>
      <w:r w:rsidR="00E10055" w:rsidRPr="007F37A1">
        <w:rPr>
          <w:rFonts w:cstheme="minorHAnsi"/>
        </w:rPr>
        <w:t>You will create an account and submit req</w:t>
      </w:r>
      <w:r w:rsidR="008E7BDB" w:rsidRPr="007F37A1">
        <w:rPr>
          <w:rFonts w:cstheme="minorHAnsi"/>
        </w:rPr>
        <w:t>uired application materials (a</w:t>
      </w:r>
      <w:r w:rsidR="00822B1E" w:rsidRPr="007F37A1">
        <w:rPr>
          <w:rFonts w:cstheme="minorHAnsi"/>
        </w:rPr>
        <w:t xml:space="preserve"> letter of intent/</w:t>
      </w:r>
      <w:r w:rsidR="00E10055" w:rsidRPr="007F37A1">
        <w:rPr>
          <w:rFonts w:cstheme="minorHAnsi"/>
        </w:rPr>
        <w:t xml:space="preserve">personal </w:t>
      </w:r>
      <w:r w:rsidR="00822B1E" w:rsidRPr="007F37A1">
        <w:rPr>
          <w:rFonts w:cstheme="minorHAnsi"/>
        </w:rPr>
        <w:t xml:space="preserve">statement or an </w:t>
      </w:r>
      <w:r w:rsidR="00E10055" w:rsidRPr="007F37A1">
        <w:rPr>
          <w:rFonts w:cstheme="minorHAnsi"/>
        </w:rPr>
        <w:t xml:space="preserve">essay, three letters of recommendation, and </w:t>
      </w:r>
      <w:r w:rsidR="00303864" w:rsidRPr="007F37A1">
        <w:rPr>
          <w:rFonts w:cstheme="minorHAnsi"/>
        </w:rPr>
        <w:t>a copy</w:t>
      </w:r>
      <w:r w:rsidR="00E10055" w:rsidRPr="007F37A1">
        <w:rPr>
          <w:rFonts w:cstheme="minorHAnsi"/>
        </w:rPr>
        <w:t xml:space="preserve"> of official transcripts </w:t>
      </w:r>
      <w:r w:rsidR="00661EFA" w:rsidRPr="007F37A1">
        <w:rPr>
          <w:rFonts w:cstheme="minorHAnsi"/>
        </w:rPr>
        <w:t xml:space="preserve">to CSDCAS </w:t>
      </w:r>
      <w:r w:rsidR="00E10055" w:rsidRPr="007F37A1">
        <w:rPr>
          <w:rFonts w:cstheme="minorHAnsi"/>
        </w:rPr>
        <w:t xml:space="preserve">from all institutions). </w:t>
      </w:r>
      <w:r w:rsidR="00822B1E" w:rsidRPr="00877F66">
        <w:rPr>
          <w:rFonts w:cstheme="minorHAnsi"/>
          <w:b/>
          <w:color w:val="31849B" w:themeColor="accent5" w:themeShade="BF"/>
        </w:rPr>
        <w:t>T</w:t>
      </w:r>
      <w:r w:rsidR="00CF2A7C" w:rsidRPr="00877F66">
        <w:rPr>
          <w:rFonts w:cstheme="minorHAnsi"/>
          <w:b/>
          <w:color w:val="31849B" w:themeColor="accent5" w:themeShade="BF"/>
        </w:rPr>
        <w:t xml:space="preserve">o meet the </w:t>
      </w:r>
      <w:r w:rsidR="00822B1E" w:rsidRPr="00877F66">
        <w:rPr>
          <w:rFonts w:cstheme="minorHAnsi"/>
          <w:b/>
          <w:color w:val="31849B" w:themeColor="accent5" w:themeShade="BF"/>
        </w:rPr>
        <w:t xml:space="preserve">application deadline of </w:t>
      </w:r>
      <w:r w:rsidR="00822B1E" w:rsidRPr="00877F66">
        <w:rPr>
          <w:rFonts w:cstheme="minorHAnsi"/>
          <w:b/>
          <w:color w:val="FF0000"/>
        </w:rPr>
        <w:t xml:space="preserve">February </w:t>
      </w:r>
      <w:proofErr w:type="gramStart"/>
      <w:r w:rsidR="00822B1E" w:rsidRPr="00877F66">
        <w:rPr>
          <w:rFonts w:cstheme="minorHAnsi"/>
          <w:b/>
          <w:color w:val="FF0000"/>
        </w:rPr>
        <w:t>1</w:t>
      </w:r>
      <w:r w:rsidR="00822B1E" w:rsidRPr="00877F66">
        <w:rPr>
          <w:rFonts w:cstheme="minorHAnsi"/>
          <w:b/>
          <w:color w:val="FF0000"/>
          <w:vertAlign w:val="superscript"/>
        </w:rPr>
        <w:t>st</w:t>
      </w:r>
      <w:proofErr w:type="gramEnd"/>
      <w:r w:rsidR="00822B1E" w:rsidRPr="00877F66">
        <w:rPr>
          <w:rFonts w:cstheme="minorHAnsi"/>
          <w:b/>
          <w:color w:val="FF0000"/>
        </w:rPr>
        <w:t xml:space="preserve">, </w:t>
      </w:r>
      <w:r w:rsidR="00822B1E" w:rsidRPr="00877F66">
        <w:rPr>
          <w:rFonts w:cstheme="minorHAnsi"/>
          <w:b/>
          <w:color w:val="31849B" w:themeColor="accent5" w:themeShade="BF"/>
        </w:rPr>
        <w:t xml:space="preserve">it is best hat you request </w:t>
      </w:r>
      <w:r w:rsidR="00CF2A7C" w:rsidRPr="00877F66">
        <w:rPr>
          <w:rFonts w:cstheme="minorHAnsi"/>
          <w:b/>
          <w:color w:val="31849B" w:themeColor="accent5" w:themeShade="BF"/>
        </w:rPr>
        <w:t>your transcrip</w:t>
      </w:r>
      <w:r w:rsidR="00822B1E" w:rsidRPr="00877F66">
        <w:rPr>
          <w:rFonts w:cstheme="minorHAnsi"/>
          <w:b/>
          <w:color w:val="31849B" w:themeColor="accent5" w:themeShade="BF"/>
        </w:rPr>
        <w:t>ts at least 4-6 weeks in advance</w:t>
      </w:r>
      <w:r w:rsidR="00CF2A7C" w:rsidRPr="00877F66">
        <w:rPr>
          <w:rFonts w:cstheme="minorHAnsi"/>
          <w:b/>
          <w:color w:val="31849B" w:themeColor="accent5" w:themeShade="BF"/>
        </w:rPr>
        <w:t>.</w:t>
      </w:r>
      <w:r w:rsidR="00CF2A7C" w:rsidRPr="00877F66">
        <w:rPr>
          <w:rFonts w:cstheme="minorHAnsi"/>
          <w:color w:val="31849B" w:themeColor="accent5" w:themeShade="BF"/>
        </w:rPr>
        <w:t xml:space="preserve"> </w:t>
      </w:r>
    </w:p>
    <w:p w:rsidR="00C63B0C" w:rsidRPr="00BA5D4B" w:rsidRDefault="00877F66" w:rsidP="00877F66">
      <w:pPr>
        <w:pStyle w:val="BodyText3"/>
        <w:spacing w:after="0" w:line="240" w:lineRule="auto"/>
        <w:ind w:left="720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  <w:u w:val="single"/>
        </w:rPr>
        <w:t xml:space="preserve">NO need </w:t>
      </w:r>
      <w:r w:rsidR="000D1897" w:rsidRPr="00BA5D4B">
        <w:rPr>
          <w:rFonts w:cstheme="minorHAnsi"/>
          <w:b/>
          <w:color w:val="C00000"/>
          <w:sz w:val="24"/>
          <w:szCs w:val="24"/>
          <w:u w:val="single"/>
        </w:rPr>
        <w:t xml:space="preserve">to submit </w:t>
      </w:r>
      <w:r w:rsidR="00860C8B" w:rsidRPr="00BA5D4B">
        <w:rPr>
          <w:rFonts w:cstheme="minorHAnsi"/>
          <w:b/>
          <w:color w:val="C00000"/>
          <w:sz w:val="24"/>
          <w:szCs w:val="24"/>
          <w:u w:val="single"/>
        </w:rPr>
        <w:t xml:space="preserve">your </w:t>
      </w:r>
      <w:r w:rsidR="000D1897" w:rsidRPr="00BA5D4B">
        <w:rPr>
          <w:rFonts w:cstheme="minorHAnsi"/>
          <w:b/>
          <w:color w:val="C00000"/>
          <w:sz w:val="24"/>
          <w:szCs w:val="24"/>
          <w:u w:val="single"/>
        </w:rPr>
        <w:t>transcripts or perso</w:t>
      </w:r>
      <w:r w:rsidR="00C63B0C" w:rsidRPr="00BA5D4B">
        <w:rPr>
          <w:rFonts w:cstheme="minorHAnsi"/>
          <w:b/>
          <w:color w:val="C00000"/>
          <w:sz w:val="24"/>
          <w:szCs w:val="24"/>
          <w:u w:val="single"/>
        </w:rPr>
        <w:t>nal statement/essay to CSU APPLY</w:t>
      </w:r>
      <w:r w:rsidR="000D1897" w:rsidRPr="00BA5D4B">
        <w:rPr>
          <w:rFonts w:cstheme="minorHAnsi"/>
          <w:b/>
          <w:color w:val="C00000"/>
          <w:sz w:val="24"/>
          <w:szCs w:val="24"/>
        </w:rPr>
        <w:t>.</w:t>
      </w:r>
      <w:r w:rsidR="007F37A1" w:rsidRPr="00BA5D4B">
        <w:rPr>
          <w:rFonts w:cstheme="minorHAnsi"/>
          <w:b/>
          <w:color w:val="C00000"/>
          <w:sz w:val="24"/>
          <w:szCs w:val="24"/>
        </w:rPr>
        <w:t xml:space="preserve">         </w:t>
      </w:r>
    </w:p>
    <w:p w:rsidR="00822B1E" w:rsidRPr="00877F66" w:rsidRDefault="00822B1E" w:rsidP="00877F66">
      <w:pPr>
        <w:pStyle w:val="BodyText3"/>
        <w:spacing w:after="0" w:line="240" w:lineRule="auto"/>
        <w:ind w:left="720"/>
        <w:rPr>
          <w:rFonts w:cstheme="minorHAnsi"/>
          <w:b/>
          <w:color w:val="auto"/>
          <w:sz w:val="24"/>
          <w:szCs w:val="24"/>
        </w:rPr>
      </w:pPr>
      <w:bookmarkStart w:id="0" w:name="_GoBack"/>
      <w:bookmarkEnd w:id="0"/>
      <w:r w:rsidRPr="00BA5D4B">
        <w:rPr>
          <w:rFonts w:cstheme="minorHAnsi"/>
          <w:color w:val="auto"/>
          <w:sz w:val="24"/>
          <w:szCs w:val="24"/>
        </w:rPr>
        <w:lastRenderedPageBreak/>
        <w:t>(</w:t>
      </w:r>
      <w:r w:rsidR="00C63B0C" w:rsidRPr="00877F66">
        <w:rPr>
          <w:rFonts w:cstheme="minorHAnsi"/>
          <w:b/>
          <w:color w:val="auto"/>
          <w:sz w:val="24"/>
          <w:szCs w:val="24"/>
        </w:rPr>
        <w:t xml:space="preserve">If asked by CSU APPLY </w:t>
      </w:r>
      <w:r w:rsidRPr="00877F66">
        <w:rPr>
          <w:rFonts w:cstheme="minorHAnsi"/>
          <w:b/>
          <w:color w:val="auto"/>
          <w:sz w:val="24"/>
          <w:szCs w:val="24"/>
        </w:rPr>
        <w:t>system, you will simply state “</w:t>
      </w:r>
      <w:r w:rsidRPr="00877F66">
        <w:rPr>
          <w:rFonts w:cstheme="minorHAnsi"/>
          <w:b/>
          <w:i/>
          <w:color w:val="auto"/>
          <w:sz w:val="24"/>
          <w:szCs w:val="24"/>
        </w:rPr>
        <w:t>not applicable</w:t>
      </w:r>
      <w:r w:rsidRPr="00877F66">
        <w:rPr>
          <w:rFonts w:cstheme="minorHAnsi"/>
          <w:b/>
          <w:color w:val="auto"/>
          <w:sz w:val="24"/>
          <w:szCs w:val="24"/>
        </w:rPr>
        <w:t>”)</w:t>
      </w:r>
    </w:p>
    <w:p w:rsidR="00877F66" w:rsidRDefault="00877F66" w:rsidP="00C31741">
      <w:pPr>
        <w:pStyle w:val="BodyText"/>
        <w:ind w:left="720"/>
        <w:rPr>
          <w:rFonts w:cstheme="minorHAnsi"/>
          <w:b w:val="0"/>
          <w:color w:val="auto"/>
        </w:rPr>
      </w:pPr>
    </w:p>
    <w:p w:rsidR="00BA5D4B" w:rsidRDefault="00C31741" w:rsidP="00B32AF6">
      <w:pPr>
        <w:pStyle w:val="BodyText"/>
        <w:ind w:left="720"/>
        <w:rPr>
          <w:rFonts w:cstheme="minorHAnsi"/>
          <w:b w:val="0"/>
          <w:color w:val="FF0000"/>
          <w:sz w:val="36"/>
          <w:szCs w:val="36"/>
        </w:rPr>
      </w:pPr>
      <w:r w:rsidRPr="007F37A1">
        <w:rPr>
          <w:rFonts w:cstheme="minorHAnsi"/>
          <w:color w:val="auto"/>
          <w:sz w:val="28"/>
          <w:szCs w:val="28"/>
        </w:rPr>
        <w:t xml:space="preserve">Your application </w:t>
      </w:r>
      <w:proofErr w:type="gramStart"/>
      <w:r w:rsidRPr="007F37A1">
        <w:rPr>
          <w:rFonts w:cstheme="minorHAnsi"/>
          <w:color w:val="auto"/>
          <w:sz w:val="28"/>
          <w:szCs w:val="28"/>
        </w:rPr>
        <w:t>will NOT be reviewed</w:t>
      </w:r>
      <w:proofErr w:type="gramEnd"/>
      <w:r w:rsidRPr="007F37A1">
        <w:rPr>
          <w:rFonts w:cstheme="minorHAnsi"/>
          <w:color w:val="auto"/>
          <w:sz w:val="28"/>
          <w:szCs w:val="28"/>
        </w:rPr>
        <w:t xml:space="preserve"> if either process is not completed.</w:t>
      </w:r>
    </w:p>
    <w:sectPr w:rsidR="00BA5D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04CBA"/>
    <w:multiLevelType w:val="hybridMultilevel"/>
    <w:tmpl w:val="324E43C6"/>
    <w:lvl w:ilvl="0" w:tplc="BEFA37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51469CD"/>
    <w:multiLevelType w:val="hybridMultilevel"/>
    <w:tmpl w:val="1C5655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NTIxN7KwNDSwNLJU0lEKTi0uzszPAykwqQUA9S5SBCwAAAA="/>
  </w:docVars>
  <w:rsids>
    <w:rsidRoot w:val="00AC1DA7"/>
    <w:rsid w:val="000008BA"/>
    <w:rsid w:val="0002220C"/>
    <w:rsid w:val="0002270B"/>
    <w:rsid w:val="00030AC0"/>
    <w:rsid w:val="000347AF"/>
    <w:rsid w:val="000461BC"/>
    <w:rsid w:val="00061195"/>
    <w:rsid w:val="00061AF3"/>
    <w:rsid w:val="000653B8"/>
    <w:rsid w:val="00065FDE"/>
    <w:rsid w:val="00094B86"/>
    <w:rsid w:val="000A6530"/>
    <w:rsid w:val="000D1897"/>
    <w:rsid w:val="000E77BB"/>
    <w:rsid w:val="000F1A14"/>
    <w:rsid w:val="000F68CC"/>
    <w:rsid w:val="00103560"/>
    <w:rsid w:val="00124D83"/>
    <w:rsid w:val="00134BD6"/>
    <w:rsid w:val="0014193E"/>
    <w:rsid w:val="001576FA"/>
    <w:rsid w:val="001607E2"/>
    <w:rsid w:val="001807A6"/>
    <w:rsid w:val="00183CF0"/>
    <w:rsid w:val="001C1E2B"/>
    <w:rsid w:val="001E4E23"/>
    <w:rsid w:val="001F3BFD"/>
    <w:rsid w:val="002021BF"/>
    <w:rsid w:val="00206C91"/>
    <w:rsid w:val="00210BF8"/>
    <w:rsid w:val="00220BD5"/>
    <w:rsid w:val="002234C6"/>
    <w:rsid w:val="002308F1"/>
    <w:rsid w:val="00253B7C"/>
    <w:rsid w:val="002565E5"/>
    <w:rsid w:val="0026379B"/>
    <w:rsid w:val="00264E29"/>
    <w:rsid w:val="00277A2C"/>
    <w:rsid w:val="0028314B"/>
    <w:rsid w:val="00287118"/>
    <w:rsid w:val="00290E4A"/>
    <w:rsid w:val="002967AF"/>
    <w:rsid w:val="00296A6B"/>
    <w:rsid w:val="002B1B46"/>
    <w:rsid w:val="002B2D8E"/>
    <w:rsid w:val="002C1318"/>
    <w:rsid w:val="002C5358"/>
    <w:rsid w:val="002E084B"/>
    <w:rsid w:val="002E1830"/>
    <w:rsid w:val="00301C02"/>
    <w:rsid w:val="00303864"/>
    <w:rsid w:val="00305F20"/>
    <w:rsid w:val="00315621"/>
    <w:rsid w:val="00320BA8"/>
    <w:rsid w:val="00322AD7"/>
    <w:rsid w:val="0033215E"/>
    <w:rsid w:val="00332D47"/>
    <w:rsid w:val="00336692"/>
    <w:rsid w:val="00347217"/>
    <w:rsid w:val="00363E05"/>
    <w:rsid w:val="00371C3D"/>
    <w:rsid w:val="003977FB"/>
    <w:rsid w:val="003B04B5"/>
    <w:rsid w:val="003C02F9"/>
    <w:rsid w:val="003C037B"/>
    <w:rsid w:val="003C41B5"/>
    <w:rsid w:val="003D77BB"/>
    <w:rsid w:val="003E0202"/>
    <w:rsid w:val="00415DE2"/>
    <w:rsid w:val="00416295"/>
    <w:rsid w:val="00427D99"/>
    <w:rsid w:val="004379D5"/>
    <w:rsid w:val="00454BC2"/>
    <w:rsid w:val="00492F8B"/>
    <w:rsid w:val="004A0563"/>
    <w:rsid w:val="004A38DD"/>
    <w:rsid w:val="004B1CF7"/>
    <w:rsid w:val="004B2EDB"/>
    <w:rsid w:val="004B5EDD"/>
    <w:rsid w:val="004C133C"/>
    <w:rsid w:val="004C6901"/>
    <w:rsid w:val="004F55D4"/>
    <w:rsid w:val="004F6BAF"/>
    <w:rsid w:val="004F6E81"/>
    <w:rsid w:val="00511854"/>
    <w:rsid w:val="00520FEF"/>
    <w:rsid w:val="00543A58"/>
    <w:rsid w:val="005653AA"/>
    <w:rsid w:val="005842A3"/>
    <w:rsid w:val="00585332"/>
    <w:rsid w:val="00594083"/>
    <w:rsid w:val="005C473A"/>
    <w:rsid w:val="005D5A98"/>
    <w:rsid w:val="005E4E4A"/>
    <w:rsid w:val="00602454"/>
    <w:rsid w:val="00603F9A"/>
    <w:rsid w:val="00615DFA"/>
    <w:rsid w:val="00661EFA"/>
    <w:rsid w:val="00666B0B"/>
    <w:rsid w:val="00677DD7"/>
    <w:rsid w:val="006836B5"/>
    <w:rsid w:val="00685D8F"/>
    <w:rsid w:val="006A2AAC"/>
    <w:rsid w:val="006A5735"/>
    <w:rsid w:val="006B7A00"/>
    <w:rsid w:val="006C7ADB"/>
    <w:rsid w:val="006E387A"/>
    <w:rsid w:val="006E4489"/>
    <w:rsid w:val="006E6282"/>
    <w:rsid w:val="007049A3"/>
    <w:rsid w:val="00726A4B"/>
    <w:rsid w:val="00746CB5"/>
    <w:rsid w:val="0075664D"/>
    <w:rsid w:val="00772F41"/>
    <w:rsid w:val="00782561"/>
    <w:rsid w:val="00786506"/>
    <w:rsid w:val="00786D7E"/>
    <w:rsid w:val="00790D44"/>
    <w:rsid w:val="007A1E36"/>
    <w:rsid w:val="007A20FD"/>
    <w:rsid w:val="007A72D4"/>
    <w:rsid w:val="007B563D"/>
    <w:rsid w:val="007B57EA"/>
    <w:rsid w:val="007C0EE9"/>
    <w:rsid w:val="007C69AB"/>
    <w:rsid w:val="007D3A0B"/>
    <w:rsid w:val="007E3BE0"/>
    <w:rsid w:val="007E71F7"/>
    <w:rsid w:val="007F37A1"/>
    <w:rsid w:val="00805678"/>
    <w:rsid w:val="008134BB"/>
    <w:rsid w:val="00822B1E"/>
    <w:rsid w:val="00830942"/>
    <w:rsid w:val="008309C4"/>
    <w:rsid w:val="008429D8"/>
    <w:rsid w:val="00852922"/>
    <w:rsid w:val="00860C8B"/>
    <w:rsid w:val="00861456"/>
    <w:rsid w:val="00866550"/>
    <w:rsid w:val="0087195F"/>
    <w:rsid w:val="008767BC"/>
    <w:rsid w:val="00877F66"/>
    <w:rsid w:val="0089087F"/>
    <w:rsid w:val="00896442"/>
    <w:rsid w:val="008A37B5"/>
    <w:rsid w:val="008A4447"/>
    <w:rsid w:val="008E7BDB"/>
    <w:rsid w:val="008F5CE5"/>
    <w:rsid w:val="00925243"/>
    <w:rsid w:val="00926509"/>
    <w:rsid w:val="00931913"/>
    <w:rsid w:val="00933F3E"/>
    <w:rsid w:val="00934D8A"/>
    <w:rsid w:val="009464F3"/>
    <w:rsid w:val="00955077"/>
    <w:rsid w:val="009659E6"/>
    <w:rsid w:val="00971D34"/>
    <w:rsid w:val="00990184"/>
    <w:rsid w:val="009932CC"/>
    <w:rsid w:val="0099347B"/>
    <w:rsid w:val="009B326B"/>
    <w:rsid w:val="009B4920"/>
    <w:rsid w:val="009C6FA0"/>
    <w:rsid w:val="009F1F7C"/>
    <w:rsid w:val="00A017D7"/>
    <w:rsid w:val="00A04DC3"/>
    <w:rsid w:val="00A05CA1"/>
    <w:rsid w:val="00A21077"/>
    <w:rsid w:val="00A261F9"/>
    <w:rsid w:val="00A63B54"/>
    <w:rsid w:val="00A64734"/>
    <w:rsid w:val="00A650B1"/>
    <w:rsid w:val="00A9241A"/>
    <w:rsid w:val="00A962D8"/>
    <w:rsid w:val="00AA1C56"/>
    <w:rsid w:val="00AA2DF7"/>
    <w:rsid w:val="00AC0424"/>
    <w:rsid w:val="00AC0466"/>
    <w:rsid w:val="00AC1DA7"/>
    <w:rsid w:val="00AE6709"/>
    <w:rsid w:val="00B1074E"/>
    <w:rsid w:val="00B13C70"/>
    <w:rsid w:val="00B17BB7"/>
    <w:rsid w:val="00B23894"/>
    <w:rsid w:val="00B258A2"/>
    <w:rsid w:val="00B2747B"/>
    <w:rsid w:val="00B32AF6"/>
    <w:rsid w:val="00B66CA9"/>
    <w:rsid w:val="00B80E50"/>
    <w:rsid w:val="00B82FE1"/>
    <w:rsid w:val="00B8748B"/>
    <w:rsid w:val="00B94A27"/>
    <w:rsid w:val="00BA5D4B"/>
    <w:rsid w:val="00BB3599"/>
    <w:rsid w:val="00BB41F2"/>
    <w:rsid w:val="00BC3C35"/>
    <w:rsid w:val="00BC6015"/>
    <w:rsid w:val="00BD5302"/>
    <w:rsid w:val="00BD5C91"/>
    <w:rsid w:val="00BF7B67"/>
    <w:rsid w:val="00C02D20"/>
    <w:rsid w:val="00C17F7B"/>
    <w:rsid w:val="00C306F9"/>
    <w:rsid w:val="00C31741"/>
    <w:rsid w:val="00C43CD1"/>
    <w:rsid w:val="00C55068"/>
    <w:rsid w:val="00C5513A"/>
    <w:rsid w:val="00C55DBF"/>
    <w:rsid w:val="00C63B0C"/>
    <w:rsid w:val="00C6570B"/>
    <w:rsid w:val="00C6709D"/>
    <w:rsid w:val="00C93C65"/>
    <w:rsid w:val="00C93F89"/>
    <w:rsid w:val="00CA3490"/>
    <w:rsid w:val="00CA7901"/>
    <w:rsid w:val="00CC1F83"/>
    <w:rsid w:val="00CC46D1"/>
    <w:rsid w:val="00CD488A"/>
    <w:rsid w:val="00CD6963"/>
    <w:rsid w:val="00CE0E2C"/>
    <w:rsid w:val="00CE4254"/>
    <w:rsid w:val="00CF2A7C"/>
    <w:rsid w:val="00D11779"/>
    <w:rsid w:val="00D515E0"/>
    <w:rsid w:val="00D5471A"/>
    <w:rsid w:val="00D63345"/>
    <w:rsid w:val="00D64AAB"/>
    <w:rsid w:val="00D83377"/>
    <w:rsid w:val="00D9181C"/>
    <w:rsid w:val="00DB139C"/>
    <w:rsid w:val="00DB7AD6"/>
    <w:rsid w:val="00DC27B5"/>
    <w:rsid w:val="00DD1E78"/>
    <w:rsid w:val="00DD227E"/>
    <w:rsid w:val="00DD425E"/>
    <w:rsid w:val="00DD7A0A"/>
    <w:rsid w:val="00DE0B46"/>
    <w:rsid w:val="00DF64B8"/>
    <w:rsid w:val="00E10055"/>
    <w:rsid w:val="00E11480"/>
    <w:rsid w:val="00E12864"/>
    <w:rsid w:val="00E17929"/>
    <w:rsid w:val="00E27F03"/>
    <w:rsid w:val="00E44934"/>
    <w:rsid w:val="00E47F65"/>
    <w:rsid w:val="00E501F5"/>
    <w:rsid w:val="00E668C2"/>
    <w:rsid w:val="00E946C7"/>
    <w:rsid w:val="00EB0133"/>
    <w:rsid w:val="00EB121E"/>
    <w:rsid w:val="00EC3EFD"/>
    <w:rsid w:val="00ED732C"/>
    <w:rsid w:val="00EE63C0"/>
    <w:rsid w:val="00F11418"/>
    <w:rsid w:val="00F170C4"/>
    <w:rsid w:val="00F2623B"/>
    <w:rsid w:val="00F535D7"/>
    <w:rsid w:val="00F61B14"/>
    <w:rsid w:val="00F71D6F"/>
    <w:rsid w:val="00F75A2A"/>
    <w:rsid w:val="00F808EC"/>
    <w:rsid w:val="00F94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12AB4"/>
  <w15:docId w15:val="{C0603152-EB7B-49D6-A673-1DB5D6499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01F5"/>
    <w:pPr>
      <w:keepNext/>
      <w:outlineLvl w:val="0"/>
    </w:pPr>
    <w:rPr>
      <w:rFonts w:ascii="Garamond" w:hAnsi="Garamond" w:cs="Arial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1DA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C1DA7"/>
    <w:pPr>
      <w:spacing w:after="0" w:line="240" w:lineRule="auto"/>
      <w:ind w:left="720"/>
    </w:pPr>
    <w:rPr>
      <w:rFonts w:ascii="Calibri" w:hAnsi="Calibri" w:cs="Calibri"/>
      <w:lang w:eastAsia="zh-CN"/>
    </w:rPr>
  </w:style>
  <w:style w:type="paragraph" w:styleId="BodyText">
    <w:name w:val="Body Text"/>
    <w:basedOn w:val="Normal"/>
    <w:link w:val="BodyTextChar"/>
    <w:uiPriority w:val="99"/>
    <w:unhideWhenUsed/>
    <w:rsid w:val="00210BF8"/>
    <w:rPr>
      <w:b/>
      <w:color w:val="1F497D"/>
    </w:rPr>
  </w:style>
  <w:style w:type="character" w:customStyle="1" w:styleId="BodyTextChar">
    <w:name w:val="Body Text Char"/>
    <w:basedOn w:val="DefaultParagraphFont"/>
    <w:link w:val="BodyText"/>
    <w:uiPriority w:val="99"/>
    <w:rsid w:val="00210BF8"/>
    <w:rPr>
      <w:b/>
      <w:color w:val="1F497D"/>
    </w:rPr>
  </w:style>
  <w:style w:type="paragraph" w:styleId="BodyText2">
    <w:name w:val="Body Text 2"/>
    <w:basedOn w:val="Normal"/>
    <w:link w:val="BodyText2Char"/>
    <w:uiPriority w:val="99"/>
    <w:unhideWhenUsed/>
    <w:rsid w:val="00602454"/>
    <w:rPr>
      <w:i/>
      <w:color w:val="1F497D"/>
    </w:rPr>
  </w:style>
  <w:style w:type="character" w:customStyle="1" w:styleId="BodyText2Char">
    <w:name w:val="Body Text 2 Char"/>
    <w:basedOn w:val="DefaultParagraphFont"/>
    <w:link w:val="BodyText2"/>
    <w:uiPriority w:val="99"/>
    <w:rsid w:val="00602454"/>
    <w:rPr>
      <w:i/>
      <w:color w:val="1F497D"/>
    </w:rPr>
  </w:style>
  <w:style w:type="character" w:styleId="FollowedHyperlink">
    <w:name w:val="FollowedHyperlink"/>
    <w:basedOn w:val="DefaultParagraphFont"/>
    <w:uiPriority w:val="99"/>
    <w:semiHidden/>
    <w:unhideWhenUsed/>
    <w:rsid w:val="008A4447"/>
    <w:rPr>
      <w:color w:val="800080" w:themeColor="followedHyperlink"/>
      <w:u w:val="single"/>
    </w:rPr>
  </w:style>
  <w:style w:type="paragraph" w:styleId="BodyText3">
    <w:name w:val="Body Text 3"/>
    <w:basedOn w:val="Normal"/>
    <w:link w:val="BodyText3Char"/>
    <w:uiPriority w:val="99"/>
    <w:unhideWhenUsed/>
    <w:rsid w:val="00EC3EFD"/>
    <w:rPr>
      <w:color w:val="1F497D"/>
    </w:rPr>
  </w:style>
  <w:style w:type="character" w:customStyle="1" w:styleId="BodyText3Char">
    <w:name w:val="Body Text 3 Char"/>
    <w:basedOn w:val="DefaultParagraphFont"/>
    <w:link w:val="BodyText3"/>
    <w:uiPriority w:val="99"/>
    <w:rsid w:val="00EC3EFD"/>
    <w:rPr>
      <w:color w:val="1F497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7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73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76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76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76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6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6F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B563D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501F5"/>
    <w:rPr>
      <w:rFonts w:ascii="Garamond" w:hAnsi="Garamond" w:cs="Arial"/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1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dcasinfo@csdcas.org" TargetMode="External"/><Relationship Id="rId13" Type="http://schemas.openxmlformats.org/officeDocument/2006/relationships/hyperlink" Target="http://www.capcsd.org/csdcas-student-pag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ortal.csdcas.org/csdcasHelpPages/instructions-and-faq/" TargetMode="External"/><Relationship Id="rId12" Type="http://schemas.openxmlformats.org/officeDocument/2006/relationships/hyperlink" Target="https://www2.calstate.edu/appl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apcsd.org/csdcas/" TargetMode="External"/><Relationship Id="rId11" Type="http://schemas.openxmlformats.org/officeDocument/2006/relationships/hyperlink" Target="mailto:ytsao@fullerton.edu" TargetMode="External"/><Relationship Id="rId5" Type="http://schemas.openxmlformats.org/officeDocument/2006/relationships/hyperlink" Target="https://www2.calstate.edu/apply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communications.fullerton.edu/comd/degree/cd-ma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sumentor.edu/Expert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sao, Ying-Chiao</cp:lastModifiedBy>
  <cp:revision>62</cp:revision>
  <cp:lastPrinted>2013-09-10T19:03:00Z</cp:lastPrinted>
  <dcterms:created xsi:type="dcterms:W3CDTF">2019-05-15T16:58:00Z</dcterms:created>
  <dcterms:modified xsi:type="dcterms:W3CDTF">2019-06-28T03:18:00Z</dcterms:modified>
</cp:coreProperties>
</file>